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4B9AE" w14:textId="316BE808" w:rsidR="007E0E70" w:rsidRDefault="00561183" w:rsidP="00617430">
      <w:pPr>
        <w:jc w:val="center"/>
      </w:pPr>
      <w:r>
        <w:t xml:space="preserve">How to </w:t>
      </w:r>
      <w:r w:rsidR="00AD34F8">
        <w:t>Sign up for NFHS Membership through Dragonfly</w:t>
      </w:r>
    </w:p>
    <w:p w14:paraId="13B15054" w14:textId="7450AC76" w:rsidR="00617430" w:rsidRDefault="00617430" w:rsidP="00617430">
      <w:r>
        <w:t xml:space="preserve">You must have </w:t>
      </w:r>
      <w:r w:rsidR="0057792D">
        <w:t>officials’</w:t>
      </w:r>
      <w:r>
        <w:t xml:space="preserve"> liability insurance </w:t>
      </w:r>
      <w:proofErr w:type="gramStart"/>
      <w:r>
        <w:t>in order to</w:t>
      </w:r>
      <w:proofErr w:type="gramEnd"/>
      <w:r>
        <w:t xml:space="preserve"> officiate for OCFOA. The easiest and cheapest way to obtain $</w:t>
      </w:r>
      <w:r w:rsidR="00EF11B5">
        <w:t>5</w:t>
      </w:r>
      <w:r>
        <w:t>,000,000 in liability insurance is join the National Federation of State High School Associations aka NFHS. Once you sign up for NFHS membership you will be covered for up to 5,000,00</w:t>
      </w:r>
      <w:r w:rsidR="00D71F2C">
        <w:t>0</w:t>
      </w:r>
      <w:r>
        <w:t xml:space="preserve"> in </w:t>
      </w:r>
      <w:r w:rsidR="007958EA">
        <w:t xml:space="preserve">General Liability Insurance plus much more. For a complete list of benefits click </w:t>
      </w:r>
      <w:hyperlink r:id="rId4" w:history="1">
        <w:r w:rsidR="007958EA" w:rsidRPr="007958EA">
          <w:rPr>
            <w:rStyle w:val="Hyperlink"/>
          </w:rPr>
          <w:t>here</w:t>
        </w:r>
      </w:hyperlink>
      <w:r w:rsidR="007958EA">
        <w:t>.</w:t>
      </w:r>
    </w:p>
    <w:p w14:paraId="6DCA25F3" w14:textId="2B563A60" w:rsidR="007958EA" w:rsidRDefault="007958EA" w:rsidP="00617430">
      <w:r>
        <w:t xml:space="preserve">The cost for NFHS membership is $25. You must sign up through </w:t>
      </w:r>
      <w:r w:rsidR="00101561">
        <w:t xml:space="preserve">a website known as Dragonfly </w:t>
      </w:r>
      <w:hyperlink r:id="rId5" w:history="1">
        <w:r w:rsidR="00101561" w:rsidRPr="00AE10E5">
          <w:rPr>
            <w:rStyle w:val="Hyperlink"/>
          </w:rPr>
          <w:t>https://www.dragonflymax.com/academy/registration/tier2</w:t>
        </w:r>
      </w:hyperlink>
      <w:r w:rsidR="00101561">
        <w:t xml:space="preserve"> .There are explicit instructions on how to create an account and once that is done you will have to log in and complete your registration as an official. There are 2 videos on the page that walk you through the whole process. You can find the one about creating your Dragonfly account here </w:t>
      </w:r>
      <w:hyperlink r:id="rId6" w:history="1">
        <w:r w:rsidR="00101561" w:rsidRPr="00AE10E5">
          <w:rPr>
            <w:rStyle w:val="Hyperlink"/>
          </w:rPr>
          <w:t>https://youtu.be/NlRvXl7h3d0</w:t>
        </w:r>
      </w:hyperlink>
      <w:r w:rsidR="00101561">
        <w:t xml:space="preserve"> . The other video walks you through the completion of your registration </w:t>
      </w:r>
      <w:hyperlink r:id="rId7" w:history="1">
        <w:r w:rsidR="00101561" w:rsidRPr="00AE10E5">
          <w:rPr>
            <w:rStyle w:val="Hyperlink"/>
          </w:rPr>
          <w:t>https://youtu.be/TNzS0XVGAfk</w:t>
        </w:r>
      </w:hyperlink>
      <w:r w:rsidR="00101561">
        <w:t xml:space="preserve"> . You can view them from the links I’ve </w:t>
      </w:r>
      <w:proofErr w:type="gramStart"/>
      <w:r w:rsidR="00101561">
        <w:t>provided</w:t>
      </w:r>
      <w:proofErr w:type="gramEnd"/>
      <w:r w:rsidR="00101561">
        <w:t xml:space="preserve"> or they are available on the Dragonfly link above.</w:t>
      </w:r>
    </w:p>
    <w:p w14:paraId="314D0CC1" w14:textId="45AC72E0" w:rsidR="00101561" w:rsidRPr="00101561" w:rsidRDefault="00101561" w:rsidP="00617430">
      <w:pPr>
        <w:rPr>
          <w:b/>
          <w:bCs/>
          <w:sz w:val="32"/>
          <w:szCs w:val="32"/>
        </w:rPr>
      </w:pPr>
      <w:r w:rsidRPr="00101561">
        <w:rPr>
          <w:b/>
          <w:bCs/>
          <w:sz w:val="32"/>
          <w:szCs w:val="32"/>
        </w:rPr>
        <w:t xml:space="preserve">If you have any </w:t>
      </w:r>
      <w:proofErr w:type="spellStart"/>
      <w:proofErr w:type="gramStart"/>
      <w:r w:rsidRPr="00101561">
        <w:rPr>
          <w:b/>
          <w:bCs/>
          <w:sz w:val="32"/>
          <w:szCs w:val="32"/>
        </w:rPr>
        <w:t>questions,please</w:t>
      </w:r>
      <w:proofErr w:type="spellEnd"/>
      <w:proofErr w:type="gramEnd"/>
      <w:r w:rsidRPr="00101561">
        <w:rPr>
          <w:b/>
          <w:bCs/>
          <w:sz w:val="32"/>
          <w:szCs w:val="32"/>
        </w:rPr>
        <w:t xml:space="preserve"> contact Troy Leonard 714 421-2598</w:t>
      </w:r>
    </w:p>
    <w:p w14:paraId="327AF092" w14:textId="77777777" w:rsidR="00617430" w:rsidRDefault="00617430"/>
    <w:sectPr w:rsidR="006174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A3MzEzNzMzNbdQ0lEKTi0uzszPAykwqgUAhTWy8ywAAAA="/>
  </w:docVars>
  <w:rsids>
    <w:rsidRoot w:val="00561183"/>
    <w:rsid w:val="00101561"/>
    <w:rsid w:val="00561183"/>
    <w:rsid w:val="0057792D"/>
    <w:rsid w:val="00617430"/>
    <w:rsid w:val="007958EA"/>
    <w:rsid w:val="007E0E70"/>
    <w:rsid w:val="009A06AD"/>
    <w:rsid w:val="00AD34F8"/>
    <w:rsid w:val="00B24D5C"/>
    <w:rsid w:val="00BB15F9"/>
    <w:rsid w:val="00D71F2C"/>
    <w:rsid w:val="00EF1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47233"/>
  <w15:chartTrackingRefBased/>
  <w15:docId w15:val="{81FFB8D6-5916-4BEB-A520-48419C905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58EA"/>
    <w:rPr>
      <w:color w:val="0563C1" w:themeColor="hyperlink"/>
      <w:u w:val="single"/>
    </w:rPr>
  </w:style>
  <w:style w:type="character" w:styleId="UnresolvedMention">
    <w:name w:val="Unresolved Mention"/>
    <w:basedOn w:val="DefaultParagraphFont"/>
    <w:uiPriority w:val="99"/>
    <w:semiHidden/>
    <w:unhideWhenUsed/>
    <w:rsid w:val="007958EA"/>
    <w:rPr>
      <w:color w:val="605E5C"/>
      <w:shd w:val="clear" w:color="auto" w:fill="E1DFDD"/>
    </w:rPr>
  </w:style>
  <w:style w:type="character" w:styleId="FollowedHyperlink">
    <w:name w:val="FollowedHyperlink"/>
    <w:basedOn w:val="DefaultParagraphFont"/>
    <w:uiPriority w:val="99"/>
    <w:semiHidden/>
    <w:unhideWhenUsed/>
    <w:rsid w:val="007958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youtu.be/TNzS0XVGAf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outu.be/NlRvXl7h3d0" TargetMode="External"/><Relationship Id="rId5" Type="http://schemas.openxmlformats.org/officeDocument/2006/relationships/hyperlink" Target="https://www.dragonflymax.com/academy/registration/tier2" TargetMode="External"/><Relationship Id="rId4" Type="http://schemas.openxmlformats.org/officeDocument/2006/relationships/hyperlink" Target="https://www.nfhs.org/media/1018627/nfhs-membership-association-insurance-information.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6</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5</cp:revision>
  <cp:lastPrinted>2022-04-04T04:43:00Z</cp:lastPrinted>
  <dcterms:created xsi:type="dcterms:W3CDTF">2022-04-04T04:40:00Z</dcterms:created>
  <dcterms:modified xsi:type="dcterms:W3CDTF">2022-04-04T04:43:00Z</dcterms:modified>
</cp:coreProperties>
</file>